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518D" w:rsidRDefault="0050518D"/>
    <w:p w:rsidR="0050518D" w:rsidRDefault="0050518D"/>
    <w:p w:rsidR="0050518D" w:rsidRDefault="0050518D"/>
    <w:tbl>
      <w:tblPr>
        <w:tblW w:w="0" w:type="auto"/>
        <w:tblInd w:w="-612" w:type="dxa"/>
        <w:tblLook w:val="01E0"/>
      </w:tblPr>
      <w:tblGrid>
        <w:gridCol w:w="4689"/>
        <w:gridCol w:w="5245"/>
      </w:tblGrid>
      <w:tr w:rsidR="00707C97" w:rsidRPr="006B523D" w:rsidTr="00205970">
        <w:tc>
          <w:tcPr>
            <w:tcW w:w="4689" w:type="dxa"/>
            <w:shd w:val="clear" w:color="auto" w:fill="auto"/>
          </w:tcPr>
          <w:p w:rsidR="00707C97" w:rsidRPr="00205970" w:rsidRDefault="00707C97" w:rsidP="006B523D">
            <w:pPr>
              <w:jc w:val="center"/>
              <w:rPr>
                <w:b/>
                <w:sz w:val="32"/>
                <w:u w:val="single"/>
              </w:rPr>
            </w:pPr>
            <w:r w:rsidRPr="00205970">
              <w:rPr>
                <w:b/>
                <w:sz w:val="32"/>
                <w:u w:val="single"/>
              </w:rPr>
              <w:t>Α</w:t>
            </w:r>
            <w:r w:rsidR="00205970" w:rsidRPr="00205970">
              <w:rPr>
                <w:b/>
                <w:sz w:val="32"/>
                <w:u w:val="single"/>
              </w:rPr>
              <w:t>ίτηση</w:t>
            </w:r>
          </w:p>
          <w:p w:rsidR="00707C97" w:rsidRPr="006B523D" w:rsidRDefault="00707C97" w:rsidP="00707C97">
            <w:pPr>
              <w:rPr>
                <w:b/>
                <w:u w:val="single"/>
              </w:rPr>
            </w:pPr>
          </w:p>
          <w:p w:rsidR="00707C97" w:rsidRPr="006B523D" w:rsidRDefault="00707C97" w:rsidP="00707C97">
            <w:pPr>
              <w:rPr>
                <w:b/>
                <w:u w:val="single"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707C97" w:rsidRPr="006B523D" w:rsidRDefault="00205970" w:rsidP="00707C97">
            <w:pPr>
              <w:rPr>
                <w:b/>
              </w:rPr>
            </w:pPr>
            <w:r>
              <w:rPr>
                <w:b/>
              </w:rPr>
              <w:t>Επώνυμο</w:t>
            </w:r>
            <w:r w:rsidR="0050518D" w:rsidRPr="006B523D">
              <w:rPr>
                <w:b/>
              </w:rPr>
              <w:t xml:space="preserve"> …………………</w:t>
            </w:r>
            <w:r w:rsidR="00931411" w:rsidRPr="006B523D">
              <w:rPr>
                <w:b/>
              </w:rPr>
              <w:t>…………</w:t>
            </w:r>
            <w:r>
              <w:rPr>
                <w:b/>
              </w:rPr>
              <w:t>.</w:t>
            </w:r>
            <w:r w:rsidR="00931411" w:rsidRPr="006B523D">
              <w:rPr>
                <w:b/>
              </w:rPr>
              <w:t>..</w:t>
            </w:r>
            <w:r w:rsidR="0050518D" w:rsidRPr="006B523D">
              <w:rPr>
                <w:b/>
              </w:rPr>
              <w:t>…</w:t>
            </w:r>
            <w:r>
              <w:rPr>
                <w:b/>
              </w:rPr>
              <w:t>….</w:t>
            </w:r>
          </w:p>
          <w:p w:rsidR="0050518D" w:rsidRPr="006B523D" w:rsidRDefault="0050518D" w:rsidP="00707C97">
            <w:pPr>
              <w:rPr>
                <w:b/>
                <w:u w:val="single"/>
              </w:rPr>
            </w:pPr>
          </w:p>
          <w:p w:rsidR="0050518D" w:rsidRPr="006B523D" w:rsidRDefault="00205970" w:rsidP="00707C97">
            <w:pPr>
              <w:rPr>
                <w:b/>
              </w:rPr>
            </w:pPr>
            <w:r>
              <w:rPr>
                <w:b/>
              </w:rPr>
              <w:t>Όνομα</w:t>
            </w:r>
            <w:r w:rsidR="0050518D" w:rsidRPr="006B523D">
              <w:rPr>
                <w:b/>
              </w:rPr>
              <w:t xml:space="preserve"> ………………………</w:t>
            </w:r>
            <w:r w:rsidR="00931411" w:rsidRPr="006B523D">
              <w:rPr>
                <w:b/>
              </w:rPr>
              <w:t>……………</w:t>
            </w:r>
            <w:r>
              <w:rPr>
                <w:b/>
              </w:rPr>
              <w:t>….</w:t>
            </w: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205970" w:rsidP="0050518D">
            <w:pPr>
              <w:rPr>
                <w:b/>
              </w:rPr>
            </w:pPr>
            <w:r>
              <w:rPr>
                <w:b/>
              </w:rPr>
              <w:t>Πατρώνυμο</w:t>
            </w:r>
            <w:r w:rsidR="0050518D" w:rsidRPr="006B523D">
              <w:rPr>
                <w:b/>
              </w:rPr>
              <w:t xml:space="preserve"> …………………</w:t>
            </w:r>
            <w:r>
              <w:rPr>
                <w:b/>
              </w:rPr>
              <w:t>...</w:t>
            </w:r>
            <w:r w:rsidR="00931411" w:rsidRPr="006B523D">
              <w:rPr>
                <w:b/>
              </w:rPr>
              <w:t>…………</w:t>
            </w:r>
            <w:r>
              <w:rPr>
                <w:b/>
              </w:rPr>
              <w:t>….</w:t>
            </w:r>
          </w:p>
          <w:p w:rsidR="0050518D" w:rsidRPr="006B523D" w:rsidRDefault="0050518D" w:rsidP="00707C97">
            <w:pPr>
              <w:rPr>
                <w:b/>
              </w:rPr>
            </w:pPr>
          </w:p>
          <w:p w:rsidR="00707C97" w:rsidRDefault="00C3011C" w:rsidP="00707C97">
            <w:pPr>
              <w:rPr>
                <w:b/>
              </w:rPr>
            </w:pPr>
            <w:r>
              <w:rPr>
                <w:b/>
              </w:rPr>
              <w:t>ΑΔΤ……………..</w:t>
            </w:r>
            <w:r w:rsidR="0050518D" w:rsidRPr="006B523D">
              <w:rPr>
                <w:b/>
              </w:rPr>
              <w:t>……………</w:t>
            </w:r>
            <w:r w:rsidR="00931411" w:rsidRPr="006B523D">
              <w:rPr>
                <w:b/>
              </w:rPr>
              <w:t>…………</w:t>
            </w:r>
            <w:r w:rsidR="00205970">
              <w:rPr>
                <w:b/>
              </w:rPr>
              <w:t>……</w:t>
            </w:r>
          </w:p>
          <w:p w:rsidR="00C3011C" w:rsidRDefault="00C3011C" w:rsidP="00707C97">
            <w:pPr>
              <w:rPr>
                <w:b/>
              </w:rPr>
            </w:pPr>
          </w:p>
          <w:p w:rsidR="00707C97" w:rsidRPr="0002519C" w:rsidRDefault="00C3011C" w:rsidP="00707C97">
            <w:pPr>
              <w:rPr>
                <w:b/>
              </w:rPr>
            </w:pPr>
            <w:proofErr w:type="spellStart"/>
            <w:r>
              <w:rPr>
                <w:b/>
              </w:rPr>
              <w:t>Εκδ</w:t>
            </w:r>
            <w:proofErr w:type="spellEnd"/>
            <w:r>
              <w:rPr>
                <w:b/>
              </w:rPr>
              <w:t>. Αρχή……………………………………</w:t>
            </w:r>
          </w:p>
          <w:p w:rsidR="00205970" w:rsidRDefault="00205970" w:rsidP="00707C97">
            <w:pPr>
              <w:rPr>
                <w:b/>
              </w:rPr>
            </w:pPr>
          </w:p>
          <w:p w:rsidR="00205970" w:rsidRPr="006B523D" w:rsidRDefault="0002519C" w:rsidP="00205970">
            <w:pPr>
              <w:rPr>
                <w:b/>
              </w:rPr>
            </w:pPr>
            <w:proofErr w:type="spellStart"/>
            <w:r>
              <w:rPr>
                <w:b/>
              </w:rPr>
              <w:t>Ακ</w:t>
            </w:r>
            <w:proofErr w:type="spellEnd"/>
            <w:r>
              <w:rPr>
                <w:b/>
              </w:rPr>
              <w:t xml:space="preserve">. </w:t>
            </w:r>
            <w:r w:rsidR="00205970">
              <w:rPr>
                <w:b/>
              </w:rPr>
              <w:t>Έτος Εισαγωγής</w:t>
            </w:r>
            <w:r>
              <w:rPr>
                <w:b/>
              </w:rPr>
              <w:t xml:space="preserve"> .</w:t>
            </w:r>
            <w:r w:rsidR="00205970" w:rsidRPr="006B523D">
              <w:rPr>
                <w:b/>
              </w:rPr>
              <w:t>………………………</w:t>
            </w:r>
          </w:p>
          <w:p w:rsidR="0050518D" w:rsidRPr="006B523D" w:rsidRDefault="0050518D" w:rsidP="00707C97">
            <w:pPr>
              <w:rPr>
                <w:b/>
              </w:rPr>
            </w:pPr>
          </w:p>
          <w:p w:rsidR="00707C97" w:rsidRDefault="00205970" w:rsidP="00707C97">
            <w:pPr>
              <w:rPr>
                <w:b/>
              </w:rPr>
            </w:pPr>
            <w:r>
              <w:rPr>
                <w:b/>
              </w:rPr>
              <w:t xml:space="preserve">Τηλέφωνο </w:t>
            </w:r>
            <w:r w:rsidR="0050518D" w:rsidRPr="006B523D">
              <w:rPr>
                <w:b/>
              </w:rPr>
              <w:t xml:space="preserve"> ……………………</w:t>
            </w:r>
            <w:r w:rsidR="00931411" w:rsidRPr="006B523D">
              <w:rPr>
                <w:b/>
              </w:rPr>
              <w:t>………</w:t>
            </w:r>
            <w:r>
              <w:rPr>
                <w:b/>
              </w:rPr>
              <w:t>……..</w:t>
            </w:r>
          </w:p>
          <w:p w:rsidR="00C3011C" w:rsidRDefault="00C3011C" w:rsidP="00707C97">
            <w:pPr>
              <w:rPr>
                <w:b/>
              </w:rPr>
            </w:pPr>
          </w:p>
          <w:p w:rsidR="00C3011C" w:rsidRDefault="00C3011C" w:rsidP="00707C97">
            <w:pPr>
              <w:rPr>
                <w:b/>
              </w:rPr>
            </w:pPr>
            <w:r>
              <w:rPr>
                <w:b/>
              </w:rPr>
              <w:t>ΑΜΚΑ………………………………………</w:t>
            </w:r>
          </w:p>
          <w:p w:rsidR="00C3011C" w:rsidRDefault="00C3011C" w:rsidP="00707C97">
            <w:pPr>
              <w:rPr>
                <w:b/>
              </w:rPr>
            </w:pPr>
          </w:p>
          <w:p w:rsidR="00C3011C" w:rsidRPr="006B523D" w:rsidRDefault="00C3011C" w:rsidP="00707C97">
            <w:pPr>
              <w:rPr>
                <w:b/>
              </w:rPr>
            </w:pPr>
            <w:r>
              <w:rPr>
                <w:b/>
              </w:rPr>
              <w:t>ΑΦΜ…………………………………………</w:t>
            </w:r>
          </w:p>
          <w:p w:rsidR="00707C97" w:rsidRPr="006B523D" w:rsidRDefault="00707C97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5C41F3" w:rsidRPr="006B523D" w:rsidRDefault="005C41F3" w:rsidP="00707C97">
            <w:pPr>
              <w:rPr>
                <w:b/>
              </w:rPr>
            </w:pPr>
          </w:p>
          <w:p w:rsidR="005C41F3" w:rsidRPr="006B523D" w:rsidRDefault="005C41F3" w:rsidP="00707C97">
            <w:pPr>
              <w:rPr>
                <w:b/>
              </w:rPr>
            </w:pPr>
          </w:p>
          <w:p w:rsidR="0050518D" w:rsidRPr="006B523D" w:rsidRDefault="0050518D" w:rsidP="00707C97">
            <w:pPr>
              <w:rPr>
                <w:b/>
              </w:rPr>
            </w:pPr>
          </w:p>
          <w:p w:rsidR="00707C97" w:rsidRPr="006B523D" w:rsidRDefault="00707C97" w:rsidP="0068424D">
            <w:pPr>
              <w:jc w:val="center"/>
              <w:rPr>
                <w:b/>
                <w:u w:val="single"/>
              </w:rPr>
            </w:pPr>
          </w:p>
        </w:tc>
        <w:tc>
          <w:tcPr>
            <w:tcW w:w="5245" w:type="dxa"/>
            <w:shd w:val="clear" w:color="auto" w:fill="auto"/>
          </w:tcPr>
          <w:p w:rsidR="00D871AC" w:rsidRDefault="00C3011C" w:rsidP="00205970">
            <w:pPr>
              <w:jc w:val="center"/>
              <w:rPr>
                <w:b/>
              </w:rPr>
            </w:pPr>
            <w:r>
              <w:rPr>
                <w:b/>
              </w:rPr>
              <w:t>Προς τη Γραμματεία του ΔΠΜΣ</w:t>
            </w:r>
          </w:p>
          <w:p w:rsidR="00C3011C" w:rsidRPr="006B523D" w:rsidRDefault="00ED3FBE" w:rsidP="00205970">
            <w:pPr>
              <w:jc w:val="center"/>
              <w:rPr>
                <w:b/>
              </w:rPr>
            </w:pPr>
            <w:r>
              <w:rPr>
                <w:b/>
              </w:rPr>
              <w:t>«</w:t>
            </w:r>
            <w:r w:rsidR="00964E21">
              <w:rPr>
                <w:b/>
              </w:rPr>
              <w:t>Διατήρηση &amp; Διαχείριση Πολιτισμικής Κληρονομιάς</w:t>
            </w:r>
            <w:r w:rsidR="00C3011C">
              <w:rPr>
                <w:b/>
              </w:rPr>
              <w:t>»</w:t>
            </w:r>
          </w:p>
          <w:p w:rsidR="006B523D" w:rsidRPr="00205970" w:rsidRDefault="006B523D" w:rsidP="00205970">
            <w:pPr>
              <w:jc w:val="center"/>
              <w:rPr>
                <w:b/>
              </w:rPr>
            </w:pPr>
            <w:r w:rsidRPr="006B523D">
              <w:rPr>
                <w:b/>
              </w:rPr>
              <w:t>του</w:t>
            </w:r>
            <w:r w:rsidR="00A1002D" w:rsidRPr="006B523D">
              <w:rPr>
                <w:b/>
              </w:rPr>
              <w:t xml:space="preserve"> </w:t>
            </w:r>
            <w:r w:rsidR="00205970">
              <w:rPr>
                <w:b/>
              </w:rPr>
              <w:t>Ιονίου Πανεπιστημίου</w:t>
            </w:r>
            <w:r w:rsidRPr="006B523D">
              <w:rPr>
                <w:b/>
              </w:rPr>
              <w:t xml:space="preserve"> </w:t>
            </w:r>
          </w:p>
          <w:p w:rsidR="00C91796" w:rsidRPr="00205970" w:rsidRDefault="00C91796" w:rsidP="005A76B1">
            <w:pPr>
              <w:jc w:val="center"/>
              <w:rPr>
                <w:b/>
              </w:rPr>
            </w:pPr>
          </w:p>
          <w:p w:rsidR="00205970" w:rsidRDefault="00205970" w:rsidP="006B523D">
            <w:pPr>
              <w:spacing w:line="360" w:lineRule="auto"/>
              <w:rPr>
                <w:b/>
              </w:rPr>
            </w:pPr>
          </w:p>
          <w:p w:rsidR="00205970" w:rsidRDefault="00205970" w:rsidP="006B523D">
            <w:pPr>
              <w:spacing w:line="360" w:lineRule="auto"/>
              <w:rPr>
                <w:b/>
              </w:rPr>
            </w:pPr>
          </w:p>
          <w:p w:rsidR="00C3011C" w:rsidRDefault="00C3011C" w:rsidP="00C3011C">
            <w:pPr>
              <w:ind w:left="480"/>
              <w:jc w:val="both"/>
            </w:pPr>
            <w:r w:rsidRPr="00C3011C">
              <w:t xml:space="preserve">Παρακαλώ όπως προχωρήσετε στην εγγραφή μου στο </w:t>
            </w:r>
            <w:proofErr w:type="spellStart"/>
            <w:r w:rsidRPr="00C3011C">
              <w:t>διατμηματικό</w:t>
            </w:r>
            <w:proofErr w:type="spellEnd"/>
            <w:r w:rsidRPr="00C3011C">
              <w:t xml:space="preserve"> μεταπτυχιακό πρόγραμμα σπουδών «</w:t>
            </w:r>
            <w:r w:rsidR="00964E21">
              <w:t>Διατήρηση &amp; Διαχείριση Πολιτισμικής Κληρονομιάς</w:t>
            </w:r>
            <w:r w:rsidR="002742EF">
              <w:t>» που διοργανώνουν τα τμήματα</w:t>
            </w:r>
            <w:r w:rsidR="00964E21">
              <w:t xml:space="preserve"> Περιβάλλοντος και </w:t>
            </w:r>
            <w:proofErr w:type="spellStart"/>
            <w:r w:rsidR="00964E21">
              <w:t>Αρχειονομίας</w:t>
            </w:r>
            <w:proofErr w:type="spellEnd"/>
            <w:r w:rsidR="00964E21">
              <w:t xml:space="preserve">, Βιβλιοθηκονομίας &amp; </w:t>
            </w:r>
            <w:proofErr w:type="spellStart"/>
            <w:r w:rsidR="00964E21">
              <w:t>Μουσειολογίας</w:t>
            </w:r>
            <w:proofErr w:type="spellEnd"/>
            <w:r w:rsidR="00964E21">
              <w:t xml:space="preserve"> </w:t>
            </w:r>
            <w:r w:rsidRPr="00C3011C">
              <w:t>του Ιονίου Πανεπιστημίου.</w:t>
            </w:r>
          </w:p>
          <w:p w:rsidR="00C3011C" w:rsidRPr="00C3011C" w:rsidRDefault="00C3011C" w:rsidP="00C3011C">
            <w:pPr>
              <w:ind w:left="480"/>
              <w:jc w:val="both"/>
            </w:pPr>
          </w:p>
          <w:p w:rsidR="007D5AD2" w:rsidRDefault="00C3011C" w:rsidP="00C3011C">
            <w:pPr>
              <w:numPr>
                <w:ilvl w:val="0"/>
                <w:numId w:val="3"/>
              </w:numPr>
              <w:ind w:left="480"/>
              <w:jc w:val="both"/>
            </w:pPr>
            <w:r>
              <w:t>Επισυ</w:t>
            </w:r>
            <w:r w:rsidR="0002519C">
              <w:t>νάπτω αποδεικτικό πληρωμής της προκαταβολής</w:t>
            </w:r>
            <w:r>
              <w:t xml:space="preserve"> των διδάκτρων</w:t>
            </w:r>
            <w:r w:rsidR="0002519C">
              <w:t xml:space="preserve"> (αν έχει πληρωθεί)</w:t>
            </w:r>
          </w:p>
          <w:p w:rsidR="0068424D" w:rsidRDefault="0068424D" w:rsidP="0068424D">
            <w:pPr>
              <w:spacing w:line="480" w:lineRule="auto"/>
              <w:ind w:left="480"/>
              <w:jc w:val="both"/>
              <w:rPr>
                <w:b/>
                <w:sz w:val="28"/>
                <w:szCs w:val="28"/>
              </w:rPr>
            </w:pPr>
          </w:p>
          <w:p w:rsidR="00C3011C" w:rsidRDefault="00C3011C" w:rsidP="0068424D">
            <w:pPr>
              <w:spacing w:line="480" w:lineRule="auto"/>
              <w:ind w:left="480"/>
              <w:jc w:val="both"/>
              <w:rPr>
                <w:b/>
                <w:sz w:val="28"/>
                <w:szCs w:val="28"/>
              </w:rPr>
            </w:pPr>
          </w:p>
          <w:p w:rsidR="00C3011C" w:rsidRDefault="00C3011C" w:rsidP="0068424D">
            <w:pPr>
              <w:spacing w:line="480" w:lineRule="auto"/>
              <w:ind w:left="480"/>
              <w:jc w:val="both"/>
              <w:rPr>
                <w:b/>
                <w:sz w:val="28"/>
                <w:szCs w:val="28"/>
              </w:rPr>
            </w:pPr>
          </w:p>
          <w:p w:rsidR="00C3011C" w:rsidRDefault="00C3011C" w:rsidP="0068424D">
            <w:pPr>
              <w:spacing w:line="480" w:lineRule="auto"/>
              <w:ind w:left="480"/>
              <w:jc w:val="both"/>
              <w:rPr>
                <w:b/>
                <w:sz w:val="28"/>
                <w:szCs w:val="28"/>
              </w:rPr>
            </w:pPr>
          </w:p>
          <w:p w:rsidR="0068424D" w:rsidRPr="006B523D" w:rsidRDefault="0068424D" w:rsidP="0068424D">
            <w:pPr>
              <w:spacing w:line="480" w:lineRule="auto"/>
              <w:ind w:left="480"/>
              <w:jc w:val="both"/>
              <w:rPr>
                <w:b/>
                <w:sz w:val="28"/>
                <w:szCs w:val="28"/>
              </w:rPr>
            </w:pPr>
          </w:p>
          <w:p w:rsidR="0068424D" w:rsidRDefault="0068424D" w:rsidP="0068424D">
            <w:pPr>
              <w:jc w:val="center"/>
              <w:rPr>
                <w:b/>
              </w:rPr>
            </w:pPr>
            <w:r>
              <w:rPr>
                <w:b/>
              </w:rPr>
              <w:t>Ημερομηνία:</w:t>
            </w:r>
            <w:r w:rsidRPr="006B523D">
              <w:rPr>
                <w:b/>
              </w:rPr>
              <w:t xml:space="preserve"> ……………..………</w:t>
            </w:r>
            <w:r w:rsidR="00B9259A">
              <w:rPr>
                <w:b/>
              </w:rPr>
              <w:t>……..</w:t>
            </w:r>
          </w:p>
          <w:p w:rsidR="0068424D" w:rsidRDefault="0068424D" w:rsidP="0068424D">
            <w:pPr>
              <w:jc w:val="center"/>
              <w:rPr>
                <w:b/>
              </w:rPr>
            </w:pPr>
          </w:p>
          <w:p w:rsidR="0068424D" w:rsidRDefault="0068424D" w:rsidP="0068424D">
            <w:pPr>
              <w:jc w:val="center"/>
              <w:rPr>
                <w:b/>
              </w:rPr>
            </w:pPr>
          </w:p>
          <w:p w:rsidR="0068424D" w:rsidRDefault="0068424D" w:rsidP="0068424D">
            <w:pPr>
              <w:jc w:val="center"/>
              <w:rPr>
                <w:b/>
              </w:rPr>
            </w:pPr>
          </w:p>
          <w:p w:rsidR="007D5AD2" w:rsidRPr="00B9259A" w:rsidRDefault="0068424D" w:rsidP="0068424D">
            <w:pPr>
              <w:jc w:val="center"/>
              <w:rPr>
                <w:b/>
                <w:sz w:val="26"/>
                <w:szCs w:val="26"/>
              </w:rPr>
            </w:pPr>
            <w:r w:rsidRPr="00B9259A">
              <w:rPr>
                <w:b/>
                <w:sz w:val="26"/>
                <w:szCs w:val="26"/>
              </w:rPr>
              <w:t xml:space="preserve">Ο / Η </w:t>
            </w:r>
            <w:proofErr w:type="spellStart"/>
            <w:r w:rsidRPr="00B9259A">
              <w:rPr>
                <w:b/>
                <w:sz w:val="26"/>
                <w:szCs w:val="26"/>
              </w:rPr>
              <w:t>Αιτ</w:t>
            </w:r>
            <w:proofErr w:type="spellEnd"/>
            <w:r w:rsidRPr="00B9259A">
              <w:rPr>
                <w:b/>
                <w:sz w:val="26"/>
                <w:szCs w:val="26"/>
              </w:rPr>
              <w:t>………..</w:t>
            </w:r>
          </w:p>
        </w:tc>
      </w:tr>
      <w:tr w:rsidR="00707C97" w:rsidRPr="006B523D" w:rsidTr="00205970">
        <w:tc>
          <w:tcPr>
            <w:tcW w:w="4689" w:type="dxa"/>
            <w:shd w:val="clear" w:color="auto" w:fill="auto"/>
          </w:tcPr>
          <w:p w:rsidR="00707C97" w:rsidRPr="006B523D" w:rsidRDefault="00707C97" w:rsidP="00707C97">
            <w:pPr>
              <w:rPr>
                <w:b/>
                <w:u w:val="single"/>
              </w:rPr>
            </w:pPr>
          </w:p>
        </w:tc>
        <w:tc>
          <w:tcPr>
            <w:tcW w:w="5245" w:type="dxa"/>
            <w:shd w:val="clear" w:color="auto" w:fill="auto"/>
          </w:tcPr>
          <w:p w:rsidR="00707C97" w:rsidRPr="006B523D" w:rsidRDefault="00707C97" w:rsidP="00707C97">
            <w:pPr>
              <w:rPr>
                <w:b/>
                <w:u w:val="single"/>
              </w:rPr>
            </w:pPr>
          </w:p>
        </w:tc>
      </w:tr>
    </w:tbl>
    <w:p w:rsidR="00707C97" w:rsidRDefault="00707C97">
      <w:pPr>
        <w:ind w:left="-1260"/>
        <w:jc w:val="center"/>
        <w:rPr>
          <w:b/>
          <w:u w:val="single"/>
        </w:rPr>
      </w:pPr>
    </w:p>
    <w:p w:rsidR="00707C97" w:rsidRDefault="00707C97">
      <w:pPr>
        <w:ind w:left="-1260"/>
        <w:jc w:val="center"/>
        <w:rPr>
          <w:b/>
          <w:u w:val="single"/>
        </w:rPr>
      </w:pPr>
    </w:p>
    <w:p w:rsidR="0050518D" w:rsidRPr="00D871AC" w:rsidRDefault="00926261">
      <w:pPr>
        <w:ind w:left="-1260"/>
        <w:jc w:val="center"/>
        <w:rPr>
          <w:b/>
          <w:u w:val="single"/>
        </w:rPr>
      </w:pPr>
      <w:r>
        <w:rPr>
          <w:b/>
        </w:rPr>
        <w:t xml:space="preserve">                                                                                                 </w:t>
      </w:r>
    </w:p>
    <w:p w:rsidR="0050518D" w:rsidRDefault="0050518D">
      <w:pPr>
        <w:ind w:left="-1260"/>
        <w:jc w:val="center"/>
        <w:rPr>
          <w:b/>
          <w:u w:val="single"/>
        </w:rPr>
      </w:pPr>
    </w:p>
    <w:p w:rsidR="00182ADD" w:rsidRDefault="00035BB1" w:rsidP="000B08F8">
      <w:pPr>
        <w:rPr>
          <w:b/>
        </w:rPr>
      </w:pPr>
      <w:r>
        <w:rPr>
          <w:b/>
          <w:u w:val="single"/>
        </w:rPr>
        <w:t xml:space="preserve"> </w:t>
      </w:r>
    </w:p>
    <w:sectPr w:rsidR="00182ADD">
      <w:pgSz w:w="11906" w:h="16838"/>
      <w:pgMar w:top="1440" w:right="926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DB7EF9"/>
    <w:multiLevelType w:val="hybridMultilevel"/>
    <w:tmpl w:val="E4F4205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F47140"/>
    <w:multiLevelType w:val="hybridMultilevel"/>
    <w:tmpl w:val="37EA8CFE"/>
    <w:lvl w:ilvl="0" w:tplc="DE5E4C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CA16E9"/>
    <w:multiLevelType w:val="hybridMultilevel"/>
    <w:tmpl w:val="E2F09128"/>
    <w:lvl w:ilvl="0" w:tplc="238E40FE">
      <w:start w:val="1"/>
      <w:numFmt w:val="bullet"/>
      <w:lvlText w:val=""/>
      <w:lvlJc w:val="left"/>
      <w:pPr>
        <w:ind w:left="146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abstractNum w:abstractNumId="3">
    <w:nsid w:val="3DA94004"/>
    <w:multiLevelType w:val="hybridMultilevel"/>
    <w:tmpl w:val="33D247F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exNDa3NDA3tzAxNjBT0lEKTi0uzszPAykwrAUAaV1okywAAAA="/>
  </w:docVars>
  <w:rsids>
    <w:rsidRoot w:val="00F72B77"/>
    <w:rsid w:val="000057F5"/>
    <w:rsid w:val="0002519C"/>
    <w:rsid w:val="00035BB1"/>
    <w:rsid w:val="000821B7"/>
    <w:rsid w:val="000B08F8"/>
    <w:rsid w:val="00182ADD"/>
    <w:rsid w:val="00205970"/>
    <w:rsid w:val="002742EF"/>
    <w:rsid w:val="00296040"/>
    <w:rsid w:val="00306B2E"/>
    <w:rsid w:val="003A2065"/>
    <w:rsid w:val="00447CDA"/>
    <w:rsid w:val="0050518D"/>
    <w:rsid w:val="005A76B1"/>
    <w:rsid w:val="005B769E"/>
    <w:rsid w:val="005C41F3"/>
    <w:rsid w:val="0068424D"/>
    <w:rsid w:val="00690A88"/>
    <w:rsid w:val="006B523D"/>
    <w:rsid w:val="00707C97"/>
    <w:rsid w:val="007D5AD2"/>
    <w:rsid w:val="00926261"/>
    <w:rsid w:val="00931411"/>
    <w:rsid w:val="00964E21"/>
    <w:rsid w:val="00A1002D"/>
    <w:rsid w:val="00A46CFF"/>
    <w:rsid w:val="00B43ED4"/>
    <w:rsid w:val="00B9259A"/>
    <w:rsid w:val="00C3011C"/>
    <w:rsid w:val="00C91796"/>
    <w:rsid w:val="00CB54E2"/>
    <w:rsid w:val="00D273AD"/>
    <w:rsid w:val="00D871AC"/>
    <w:rsid w:val="00ED3FBE"/>
    <w:rsid w:val="00F43B76"/>
    <w:rsid w:val="00F72B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pPr>
      <w:keepNext/>
      <w:ind w:left="-1260"/>
      <w:outlineLvl w:val="0"/>
    </w:pPr>
    <w:rPr>
      <w:b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707C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B9259A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D o c u m e n t S e t t i n g s   x m l n s : x s i = " h t t p : / / w w w . w 3 . o r g / 2 0 0 1 / X M L S c h e m a - i n s t a n c e "   x m l n s : x s d = " h t t p : / / w w w . w 3 . o r g / 2 0 0 1 / X M L S c h e m a "   x m l n s = " h t t p : / / w w w . z h a w . c h / A c c e s s i b i l i t y A d d I n " >  
     < C h e c k H e a d i n g H i e r a r c h y > t r u e < / C h e c k H e a d i n g H i e r a r c h y >  
     < C h e c k R e a d i n g O r d e r > f a l s e < / C h e c k R e a d i n g O r d e r >  
     < C h e c k T a b l e H e a d e r > t r u e < / C h e c k T a b l e H e a d e r >  
     < C h e c k D o c T i t l e > t r u e < / C h e c k D o c T i t l e >  
     < C h e c k L a n g u a g e S e t t i n g > t r u e < / C h e c k L a n g u a g e S e t t i n g >  
     < C h e c k A l t T e x t > t r u e < / C h e c k A l t T e x t >  
     < C h e c k T e x t S i z e > f a l s e < / C h e c k T e x t S i z e >  
     < C h e c k S c r e e n T i p > t r u e < / C h e c k S c r e e n T i p >  
     < S h o w S h a p e N a m e C o l u m n > f a l s e < / S h o w S h a p e N a m e C o l u m n >  
     < S h o w I s s u e D e s c r i p t i o n > t r u e < / S h o w I s s u e D e s c r i p t i o n >  
 < / D o c u m e n t S e t t i n g s > 
</file>

<file path=customXml/itemProps1.xml><?xml version="1.0" encoding="utf-8"?>
<ds:datastoreItem xmlns:ds="http://schemas.openxmlformats.org/officeDocument/2006/customXml" ds:itemID="{5957F97C-7F50-48D2-97C8-B58CCC17DFBC}">
  <ds:schemaRefs>
    <ds:schemaRef ds:uri="http://www.w3.org/2001/XMLSchema"/>
    <ds:schemaRef ds:uri="http://www.zhaw.ch/AccessibilityAdd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                                                                                                   Προς</vt:lpstr>
    </vt:vector>
  </TitlesOfParts>
  <Company/>
  <LinksUpToDate>false</LinksUpToDate>
  <CharactersWithSpaces>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                                                                                                   Προς</dc:title>
  <dc:creator>user 23</dc:creator>
  <cp:lastModifiedBy>Katerina</cp:lastModifiedBy>
  <cp:revision>3</cp:revision>
  <cp:lastPrinted>2019-07-24T12:06:00Z</cp:lastPrinted>
  <dcterms:created xsi:type="dcterms:W3CDTF">2021-09-30T16:46:00Z</dcterms:created>
  <dcterms:modified xsi:type="dcterms:W3CDTF">2021-09-30T16:46:00Z</dcterms:modified>
</cp:coreProperties>
</file>